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7C503" w14:textId="0A75B031" w:rsidR="006B6D67" w:rsidRDefault="006B6D67" w:rsidP="009F3C07">
      <w:pPr>
        <w:ind w:left="720" w:hanging="360"/>
      </w:pPr>
    </w:p>
    <w:p w14:paraId="5DF36E3E" w14:textId="77777777" w:rsidR="00435F9E" w:rsidRDefault="00B2432F" w:rsidP="00B2432F">
      <w:pPr>
        <w:pStyle w:val="Heading1"/>
      </w:pPr>
      <w:r>
        <w:t>EVALUATION &amp; COMPARISON OF JAVASCRIPT FRAMEWORKS USED FOR BUILDING SINGLE PLAGE APPLICATION</w:t>
      </w:r>
    </w:p>
    <w:p w14:paraId="4CD1D10E" w14:textId="77777777" w:rsidR="00435F9E" w:rsidRDefault="00435F9E" w:rsidP="00B2432F">
      <w:pPr>
        <w:pStyle w:val="Heading1"/>
      </w:pPr>
    </w:p>
    <w:p w14:paraId="62E55B80" w14:textId="2D537288" w:rsidR="00F61F6C" w:rsidRDefault="00F61F6C" w:rsidP="00F61F6C">
      <w:proofErr w:type="gramStart"/>
      <w:r w:rsidRPr="002D408B">
        <w:rPr>
          <w:b/>
          <w:bCs/>
        </w:rPr>
        <w:t>NAME</w:t>
      </w:r>
      <w:r>
        <w:t xml:space="preserve"> :</w:t>
      </w:r>
      <w:proofErr w:type="gramEnd"/>
      <w:r>
        <w:t xml:space="preserve"> Saurabh B. </w:t>
      </w:r>
      <w:proofErr w:type="spellStart"/>
      <w:r>
        <w:t>Devade</w:t>
      </w:r>
      <w:proofErr w:type="spellEnd"/>
      <w:r w:rsidR="00AB5DFF">
        <w:t xml:space="preserve"> (10531140)</w:t>
      </w:r>
    </w:p>
    <w:p w14:paraId="3ED5C204" w14:textId="394A3484" w:rsidR="00F61F6C" w:rsidRDefault="00F61F6C" w:rsidP="00F61F6C">
      <w:r w:rsidRPr="002D408B">
        <w:rPr>
          <w:b/>
          <w:bCs/>
        </w:rPr>
        <w:t>ADDRESS</w:t>
      </w:r>
      <w:r>
        <w:t>: Dublin Business School</w:t>
      </w:r>
    </w:p>
    <w:p w14:paraId="401E57AE" w14:textId="5EDF6796" w:rsidR="00F61F6C" w:rsidRDefault="00F61F6C" w:rsidP="00F61F6C">
      <w:r w:rsidRPr="002D408B">
        <w:rPr>
          <w:b/>
          <w:bCs/>
        </w:rPr>
        <w:t>DEGREE</w:t>
      </w:r>
      <w:r>
        <w:t xml:space="preserve">: </w:t>
      </w:r>
      <w:r w:rsidRPr="00F77448">
        <w:t>Master in Science in Information Systems and Computing</w:t>
      </w:r>
    </w:p>
    <w:p w14:paraId="3B95DB35" w14:textId="7C6FE9BE" w:rsidR="002D408B" w:rsidRPr="00F77448" w:rsidRDefault="002D408B" w:rsidP="00F61F6C">
      <w:r>
        <w:rPr>
          <w:b/>
          <w:bCs/>
        </w:rPr>
        <w:t>DATE</w:t>
      </w:r>
      <w:r>
        <w:t>: 04-05-2020</w:t>
      </w:r>
    </w:p>
    <w:p w14:paraId="5FF4F5BB" w14:textId="67169144" w:rsidR="006B6D67" w:rsidRDefault="00F61F6C" w:rsidP="00F61F6C">
      <w:r>
        <w:t xml:space="preserve"> </w:t>
      </w:r>
      <w:r w:rsidR="006B6D67">
        <w:br w:type="page"/>
      </w:r>
    </w:p>
    <w:p w14:paraId="2E54E8DA" w14:textId="77777777" w:rsidR="00241A5B" w:rsidRDefault="00241A5B" w:rsidP="009F3C07">
      <w:pPr>
        <w:ind w:left="720" w:hanging="360"/>
      </w:pPr>
    </w:p>
    <w:p w14:paraId="363203D0" w14:textId="73262229" w:rsidR="0067455A"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w:t>
      </w:r>
      <w:r w:rsidR="002326DF">
        <w:rPr>
          <w:lang w:val="en-US"/>
        </w:rPr>
        <w:lastRenderedPageBreak/>
        <w:t xml:space="preserve">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612AC473" w:rsidR="00E74A02" w:rsidRDefault="007B5770" w:rsidP="00B914C3">
      <w:pPr>
        <w:pStyle w:val="Heading1"/>
        <w:numPr>
          <w:ilvl w:val="0"/>
          <w:numId w:val="1"/>
        </w:numPr>
        <w:rPr>
          <w:lang w:val="en-US"/>
        </w:rPr>
      </w:pPr>
      <w:r>
        <w:rPr>
          <w:lang w:val="en-US"/>
        </w:rPr>
        <w:t>OBJECTIVES</w:t>
      </w:r>
    </w:p>
    <w:p w14:paraId="40BF6797" w14:textId="77777777" w:rsidR="001C3271" w:rsidRPr="001C3271" w:rsidRDefault="001C3271" w:rsidP="001C3271">
      <w:pPr>
        <w:rPr>
          <w:lang w:val="en-US"/>
        </w:rPr>
      </w:pPr>
    </w:p>
    <w:p w14:paraId="5C54E634" w14:textId="74B4DDE7" w:rsidR="00B914C3" w:rsidRDefault="001C3271" w:rsidP="00B914C3">
      <w:pPr>
        <w:ind w:left="360"/>
        <w:rPr>
          <w:lang w:val="en-US"/>
        </w:rPr>
      </w:pPr>
      <w:r>
        <w:rPr>
          <w:lang w:val="en-US"/>
        </w:rPr>
        <w:t xml:space="preserve">Working as a Website Developer for more than two years, I came to know the importance of frameworks and how they make the developer's life easy. </w:t>
      </w:r>
      <w:r w:rsidR="0051277D">
        <w:rPr>
          <w:lang w:val="en-US"/>
        </w:rPr>
        <w:t>It is known that there is a jungle of JavaScript frameworks so choosing the best framework depending upon the objectives of a particular project is necessary.</w:t>
      </w:r>
    </w:p>
    <w:p w14:paraId="6E7B20A9" w14:textId="19D8DA44" w:rsidR="0051277D" w:rsidRDefault="0051277D" w:rsidP="00B914C3">
      <w:pPr>
        <w:ind w:left="360"/>
        <w:rPr>
          <w:lang w:val="en-US"/>
        </w:rPr>
      </w:pPr>
      <w:proofErr w:type="gramStart"/>
      <w:r>
        <w:rPr>
          <w:lang w:val="en-US"/>
        </w:rPr>
        <w:t>Therefore</w:t>
      </w:r>
      <w:proofErr w:type="gramEnd"/>
      <w:r>
        <w:rPr>
          <w:lang w:val="en-US"/>
        </w:rPr>
        <w:t xml:space="preserve"> this research compares the five most used </w:t>
      </w:r>
      <w:proofErr w:type="spellStart"/>
      <w:r>
        <w:rPr>
          <w:lang w:val="en-US"/>
        </w:rPr>
        <w:t>javascript</w:t>
      </w:r>
      <w:proofErr w:type="spellEnd"/>
      <w:r>
        <w:rPr>
          <w:lang w:val="en-US"/>
        </w:rPr>
        <w:t xml:space="preserve"> frameworks and also the plain </w:t>
      </w:r>
      <w:proofErr w:type="spellStart"/>
      <w:r>
        <w:rPr>
          <w:lang w:val="en-US"/>
        </w:rPr>
        <w:t>javascript</w:t>
      </w:r>
      <w:proofErr w:type="spellEnd"/>
      <w:r>
        <w:rPr>
          <w:lang w:val="en-US"/>
        </w:rPr>
        <w:t xml:space="preserve"> on various merits to see if these frameworks are necessary and there is a need for frameworks.</w:t>
      </w:r>
    </w:p>
    <w:p w14:paraId="102F98B6" w14:textId="53FE939C" w:rsidR="005974EC" w:rsidRPr="005974EC" w:rsidRDefault="005974EC" w:rsidP="005974EC">
      <w:pPr>
        <w:pStyle w:val="ListParagraph"/>
        <w:numPr>
          <w:ilvl w:val="0"/>
          <w:numId w:val="7"/>
        </w:numPr>
        <w:rPr>
          <w:lang w:val="en-US"/>
        </w:rPr>
      </w:pPr>
      <w:proofErr w:type="gramStart"/>
      <w:r w:rsidRPr="005974EC">
        <w:rPr>
          <w:lang w:val="en-US"/>
        </w:rPr>
        <w:t>So</w:t>
      </w:r>
      <w:proofErr w:type="gramEnd"/>
      <w:r w:rsidRPr="005974EC">
        <w:rPr>
          <w:lang w:val="en-US"/>
        </w:rPr>
        <w:t xml:space="preserve"> this research works on following objectives</w:t>
      </w:r>
    </w:p>
    <w:p w14:paraId="68719AEA" w14:textId="6F252748" w:rsidR="005974EC" w:rsidRPr="005974EC" w:rsidRDefault="005974EC" w:rsidP="005974EC">
      <w:pPr>
        <w:pStyle w:val="ListParagraph"/>
        <w:numPr>
          <w:ilvl w:val="0"/>
          <w:numId w:val="7"/>
        </w:numPr>
        <w:rPr>
          <w:lang w:val="en-US"/>
        </w:rPr>
      </w:pPr>
      <w:r w:rsidRPr="005974EC">
        <w:rPr>
          <w:lang w:val="en-US"/>
        </w:rPr>
        <w:t xml:space="preserve">Is there a need for single-page applications and their </w:t>
      </w:r>
      <w:proofErr w:type="gramStart"/>
      <w:r w:rsidRPr="005974EC">
        <w:rPr>
          <w:lang w:val="en-US"/>
        </w:rPr>
        <w:t>frameworks</w:t>
      </w:r>
      <w:proofErr w:type="gramEnd"/>
    </w:p>
    <w:p w14:paraId="23121067" w14:textId="03955443" w:rsidR="005974EC" w:rsidRPr="005974EC" w:rsidRDefault="005974EC" w:rsidP="005974EC">
      <w:pPr>
        <w:pStyle w:val="ListParagraph"/>
        <w:numPr>
          <w:ilvl w:val="0"/>
          <w:numId w:val="7"/>
        </w:numPr>
        <w:rPr>
          <w:lang w:val="en-US"/>
        </w:rPr>
      </w:pPr>
      <w:r w:rsidRPr="005974EC">
        <w:rPr>
          <w:lang w:val="en-US"/>
        </w:rPr>
        <w:t xml:space="preserve">How does the performance of websites are dependent on the different </w:t>
      </w:r>
      <w:proofErr w:type="gramStart"/>
      <w:r w:rsidRPr="005974EC">
        <w:rPr>
          <w:lang w:val="en-US"/>
        </w:rPr>
        <w:t>frameworks</w:t>
      </w:r>
      <w:proofErr w:type="gramEnd"/>
    </w:p>
    <w:p w14:paraId="56611024" w14:textId="7E92F0DC" w:rsidR="005974EC" w:rsidRPr="005974EC" w:rsidRDefault="005974EC" w:rsidP="005974EC">
      <w:pPr>
        <w:pStyle w:val="ListParagraph"/>
        <w:numPr>
          <w:ilvl w:val="0"/>
          <w:numId w:val="7"/>
        </w:numPr>
        <w:rPr>
          <w:lang w:val="en-US"/>
        </w:rPr>
      </w:pPr>
      <w:r w:rsidRPr="005974EC">
        <w:rPr>
          <w:lang w:val="en-US"/>
        </w:rPr>
        <w:t xml:space="preserve">Is using plain </w:t>
      </w:r>
      <w:proofErr w:type="spellStart"/>
      <w:r w:rsidRPr="005974EC">
        <w:rPr>
          <w:lang w:val="en-US"/>
        </w:rPr>
        <w:t>javascript</w:t>
      </w:r>
      <w:proofErr w:type="spellEnd"/>
      <w:r w:rsidRPr="005974EC">
        <w:rPr>
          <w:lang w:val="en-US"/>
        </w:rPr>
        <w:t xml:space="preserve"> is a good option against the frameworks</w:t>
      </w:r>
    </w:p>
    <w:p w14:paraId="47AA7E70" w14:textId="2C6EA0E9" w:rsidR="005974EC" w:rsidRPr="005974EC" w:rsidRDefault="005974EC" w:rsidP="005974EC">
      <w:pPr>
        <w:pStyle w:val="ListParagraph"/>
        <w:numPr>
          <w:ilvl w:val="0"/>
          <w:numId w:val="7"/>
        </w:numPr>
        <w:rPr>
          <w:lang w:val="en-US"/>
        </w:rPr>
      </w:pPr>
      <w:r w:rsidRPr="005974EC">
        <w:rPr>
          <w:lang w:val="en-US"/>
        </w:rPr>
        <w:t xml:space="preserve">Do frameworks reduces developers </w:t>
      </w:r>
      <w:proofErr w:type="gramStart"/>
      <w:r w:rsidRPr="005974EC">
        <w:rPr>
          <w:lang w:val="en-US"/>
        </w:rPr>
        <w:t>work</w:t>
      </w:r>
      <w:proofErr w:type="gramEnd"/>
    </w:p>
    <w:p w14:paraId="1FF686E5" w14:textId="1B30F8BE" w:rsidR="009108D5" w:rsidRDefault="009108D5" w:rsidP="009108D5">
      <w:pPr>
        <w:pStyle w:val="Heading1"/>
        <w:rPr>
          <w:lang w:val="en-US"/>
        </w:rPr>
      </w:pPr>
      <w:r>
        <w:rPr>
          <w:lang w:val="en-US"/>
        </w:rPr>
        <w:t>3. RESEARCH QUESTIONS</w:t>
      </w:r>
    </w:p>
    <w:p w14:paraId="40C33EE1" w14:textId="6F708468" w:rsidR="00AC36F5" w:rsidRDefault="00AC36F5" w:rsidP="00AC36F5">
      <w:pPr>
        <w:rPr>
          <w:lang w:val="en-US"/>
        </w:rPr>
      </w:pPr>
    </w:p>
    <w:p w14:paraId="4A947561" w14:textId="3E8DC855" w:rsidR="002940C1" w:rsidRPr="00CF0BFD" w:rsidRDefault="00CF0BFD" w:rsidP="00CF0BFD">
      <w:pPr>
        <w:pStyle w:val="ListParagraph"/>
        <w:numPr>
          <w:ilvl w:val="0"/>
          <w:numId w:val="6"/>
        </w:numPr>
        <w:rPr>
          <w:lang w:val="en-US"/>
        </w:rPr>
      </w:pPr>
      <w:r w:rsidRPr="00CF0BFD">
        <w:rPr>
          <w:lang w:val="en-US"/>
        </w:rPr>
        <w:t xml:space="preserve">Are </w:t>
      </w:r>
      <w:proofErr w:type="spellStart"/>
      <w:r w:rsidRPr="00CF0BFD">
        <w:rPr>
          <w:lang w:val="en-US"/>
        </w:rPr>
        <w:t>Javascript</w:t>
      </w:r>
      <w:proofErr w:type="spellEnd"/>
      <w:r w:rsidRPr="00CF0BFD">
        <w:rPr>
          <w:lang w:val="en-US"/>
        </w:rPr>
        <w:t xml:space="preserve"> Frameworks useful</w:t>
      </w:r>
      <w:r w:rsidR="00830933">
        <w:rPr>
          <w:lang w:val="en-US"/>
        </w:rPr>
        <w:t xml:space="preserve"> for building Single Page Ap</w:t>
      </w:r>
      <w:r w:rsidR="00F44435">
        <w:rPr>
          <w:lang w:val="en-US"/>
        </w:rPr>
        <w:t>p</w:t>
      </w:r>
      <w:r w:rsidR="00830933">
        <w:rPr>
          <w:lang w:val="en-US"/>
        </w:rPr>
        <w:t>lications</w:t>
      </w:r>
      <w:r w:rsidRPr="00CF0BFD">
        <w:rPr>
          <w:lang w:val="en-US"/>
        </w:rPr>
        <w:t>?</w:t>
      </w:r>
    </w:p>
    <w:p w14:paraId="790A43D0" w14:textId="6FD12966" w:rsidR="00CF0BFD" w:rsidRDefault="00F44435" w:rsidP="00CF0BFD">
      <w:pPr>
        <w:pStyle w:val="ListParagraph"/>
        <w:numPr>
          <w:ilvl w:val="0"/>
          <w:numId w:val="6"/>
        </w:numPr>
        <w:rPr>
          <w:lang w:val="en-US"/>
        </w:rPr>
      </w:pPr>
      <w:r>
        <w:rPr>
          <w:lang w:val="en-US"/>
        </w:rPr>
        <w:t xml:space="preserve">How is the performance of different </w:t>
      </w:r>
      <w:proofErr w:type="spellStart"/>
      <w:r>
        <w:rPr>
          <w:lang w:val="en-US"/>
        </w:rPr>
        <w:t>Javascript</w:t>
      </w:r>
      <w:proofErr w:type="spellEnd"/>
      <w:r>
        <w:rPr>
          <w:lang w:val="en-US"/>
        </w:rPr>
        <w:t xml:space="preserve"> frameworks against each other?</w:t>
      </w:r>
    </w:p>
    <w:p w14:paraId="7F3F156C" w14:textId="2F2369E0" w:rsidR="00F44435" w:rsidRDefault="00F44435" w:rsidP="00CF0BFD">
      <w:pPr>
        <w:pStyle w:val="ListParagraph"/>
        <w:numPr>
          <w:ilvl w:val="0"/>
          <w:numId w:val="6"/>
        </w:numPr>
        <w:rPr>
          <w:lang w:val="en-US"/>
        </w:rPr>
      </w:pPr>
      <w:r>
        <w:rPr>
          <w:lang w:val="en-US"/>
        </w:rPr>
        <w:t xml:space="preserve">Is plain </w:t>
      </w:r>
      <w:proofErr w:type="spellStart"/>
      <w:r>
        <w:rPr>
          <w:lang w:val="en-US"/>
        </w:rPr>
        <w:t>Javascript</w:t>
      </w:r>
      <w:proofErr w:type="spellEnd"/>
      <w:r>
        <w:rPr>
          <w:lang w:val="en-US"/>
        </w:rPr>
        <w:t xml:space="preserve"> is efficient than its frameworks?</w:t>
      </w:r>
    </w:p>
    <w:p w14:paraId="7CA18B57" w14:textId="04A57AED" w:rsidR="00F44435" w:rsidRPr="00CF0BFD" w:rsidRDefault="00F44435" w:rsidP="00CF0BFD">
      <w:pPr>
        <w:pStyle w:val="ListParagraph"/>
        <w:numPr>
          <w:ilvl w:val="0"/>
          <w:numId w:val="6"/>
        </w:numPr>
        <w:rPr>
          <w:lang w:val="en-US"/>
        </w:rPr>
      </w:pPr>
      <w:r>
        <w:rPr>
          <w:lang w:val="en-US"/>
        </w:rPr>
        <w:t>Do frameworks help in writing better code?</w:t>
      </w:r>
    </w:p>
    <w:p w14:paraId="07200C67" w14:textId="35158364" w:rsidR="009108D5" w:rsidRDefault="009108D5" w:rsidP="009108D5">
      <w:pPr>
        <w:pStyle w:val="Heading1"/>
        <w:rPr>
          <w:lang w:val="en-US"/>
        </w:rPr>
      </w:pPr>
      <w:r>
        <w:rPr>
          <w:lang w:val="en-US"/>
        </w:rPr>
        <w:lastRenderedPageBreak/>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cloc.sourceforge.net),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 xml:space="preserve">Later </w:t>
      </w:r>
      <w:proofErr w:type="gramStart"/>
      <w:r>
        <w:t>on</w:t>
      </w:r>
      <w:proofErr w:type="gramEnd"/>
      <w:r>
        <w:t xml:space="preserve">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t>
      </w:r>
      <w:r w:rsidR="00410962" w:rsidRPr="00410962">
        <w:lastRenderedPageBreak/>
        <w:t xml:space="preserve">was performed using that application like inserting and deleting items from the TODO list. Add 1000 tasks to the To-Do list, Delete all the tasks one by one, Incremental </w:t>
      </w:r>
      <w:proofErr w:type="spellStart"/>
      <w:r w:rsidR="00410962" w:rsidRPr="00410962">
        <w:t>behavior</w:t>
      </w:r>
      <w:proofErr w:type="spellEnd"/>
      <w:r w:rsidR="00410962" w:rsidRPr="00410962">
        <w:t xml:space="preserve"> to add 5000 tasks to the list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4E3CF5">
      <w:pPr>
        <w:pStyle w:val="Heading2"/>
      </w:pPr>
      <w:r w:rsidRPr="00666108">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595C7FED" w:rsidR="00D36F48" w:rsidRDefault="00D36F48" w:rsidP="00C12037">
      <w:proofErr w:type="gramStart"/>
      <w:r>
        <w:t>So</w:t>
      </w:r>
      <w:proofErr w:type="gramEnd"/>
      <w:r>
        <w:t xml:space="preserve"> for this purpose, we have chosen to develop a Simple E-commerce cart application where basic CRUD operations will be performed. We won't be choosing a TODOMVC application because the developers who created it do not give any support now and they have stopped working on </w:t>
      </w:r>
      <w:r w:rsidR="001039A4">
        <w:t xml:space="preserve">it </w:t>
      </w:r>
      <w:r>
        <w:t xml:space="preserve">4 years ago. </w:t>
      </w:r>
      <w:proofErr w:type="gramStart"/>
      <w:r>
        <w:t>So</w:t>
      </w:r>
      <w:proofErr w:type="gramEnd"/>
      <w:r>
        <w:t xml:space="preserve">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4E3CF5">
      <w:pPr>
        <w:pStyle w:val="Heading2"/>
      </w:pPr>
      <w:proofErr w:type="gramStart"/>
      <w:r w:rsidRPr="00666108">
        <w:t>5.2</w:t>
      </w:r>
      <w:r>
        <w:t xml:space="preserve"> </w:t>
      </w:r>
      <w:r w:rsidRPr="00666108">
        <w:t xml:space="preserve"> JAVASCRIPT</w:t>
      </w:r>
      <w:proofErr w:type="gramEnd"/>
      <w:r w:rsidRPr="00666108">
        <w:t xml:space="preserve">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w:t>
      </w:r>
      <w:r>
        <w:lastRenderedPageBreak/>
        <w:t>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w:t>
      </w:r>
      <w:proofErr w:type="gramStart"/>
      <w:r>
        <w:t xml:space="preserve">-  </w:t>
      </w:r>
      <w:r w:rsidR="0033664A">
        <w:t>As</w:t>
      </w:r>
      <w:proofErr w:type="gramEnd"/>
      <w:r w:rsidR="0033664A">
        <w:t xml:space="preserve"> mentioned in the official online documentation of BackboneJS, it is a JavaScript library </w:t>
      </w:r>
      <w:r w:rsidR="00FA4D1B">
        <w:t>that</w:t>
      </w:r>
      <w:r w:rsidR="0033664A">
        <w:t xml:space="preserve"> provides a structure for web application and it supports the MVP – Model View Present architecture. 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providing helper functions to perform aggregations or computations against a list of models.</w:t>
      </w:r>
    </w:p>
    <w:p w14:paraId="4F5EE025" w14:textId="45C91D2B" w:rsidR="00666108" w:rsidRDefault="004E3CF5" w:rsidP="007C0429">
      <w:pPr>
        <w:pStyle w:val="Heading2"/>
      </w:pPr>
      <w:r>
        <w:t xml:space="preserve">5.3 </w:t>
      </w:r>
      <w:r w:rsidR="008569D0">
        <w:t>METRICS</w:t>
      </w:r>
      <w:r w:rsidR="005F29AE" w:rsidRPr="009B6B43">
        <w:t xml:space="preserve"> TO BE MEASURED – </w:t>
      </w:r>
    </w:p>
    <w:p w14:paraId="4F70E16C" w14:textId="77777777" w:rsidR="007C0429" w:rsidRPr="007C0429" w:rsidRDefault="007C0429" w:rsidP="007C0429"/>
    <w:p w14:paraId="1D4944B7" w14:textId="7DF8D5B7" w:rsidR="005F29AE" w:rsidRDefault="000F76CD" w:rsidP="000F76CD">
      <w:r w:rsidRPr="001D10E8">
        <w:rPr>
          <w:b/>
          <w:bCs/>
        </w:rPr>
        <w:t xml:space="preserve">First </w:t>
      </w:r>
      <w:proofErr w:type="spellStart"/>
      <w:r w:rsidRPr="001D10E8">
        <w:rPr>
          <w:b/>
          <w:bCs/>
        </w:rPr>
        <w:t>Contentful</w:t>
      </w:r>
      <w:proofErr w:type="spellEnd"/>
      <w:r w:rsidRPr="001D10E8">
        <w:rPr>
          <w:b/>
          <w:bCs/>
        </w:rPr>
        <w:t xml:space="preserve"> Paint</w:t>
      </w:r>
      <w:r w:rsidRPr="000F76CD">
        <w:t xml:space="preserve"> - FCP measures how long it takes the browser to render the first piece of DOM content after a user navigates to your page. Images, non-white elements, and SVGs on your page are considered DOM content; anything inside an iframe isn't included.</w:t>
      </w:r>
    </w:p>
    <w:p w14:paraId="2AA4B5AE" w14:textId="03FD4B75" w:rsidR="00666108" w:rsidRDefault="00194C31" w:rsidP="005B3DE4">
      <w:r w:rsidRPr="008A3A89">
        <w:rPr>
          <w:b/>
          <w:bCs/>
        </w:rPr>
        <w:t>First Meaningful Paint</w:t>
      </w:r>
      <w:r w:rsidRPr="00194C31">
        <w:t xml:space="preserve"> -</w:t>
      </w:r>
      <w:r>
        <w:rPr>
          <w:rFonts w:ascii="LinLibertineT" w:hAnsi="LinLibertineT" w:cs="LinLibertineT"/>
          <w:color w:val="auto"/>
          <w:sz w:val="24"/>
          <w:szCs w:val="24"/>
        </w:rPr>
        <w:t xml:space="preserve"> </w:t>
      </w:r>
      <w:r w:rsidRPr="00194C31">
        <w:t>FMP measures when the primary content of a page is visible to the user. The raw score for FMP is the time in seconds between the user initiating the page load and the page rendering the primary above-the-fold content. FMP essentially shows the timing of the paint after which the biggest above-the-fold layout change happens. Learn more about the technical details of FMP in Google's </w:t>
      </w:r>
      <w:hyperlink r:id="rId9" w:history="1">
        <w:r w:rsidRPr="00194C31">
          <w:t>Time to First Meaningful Paint: a layout-based approach</w:t>
        </w:r>
      </w:hyperlink>
      <w:r w:rsidRPr="00194C31">
        <w:t>.</w:t>
      </w:r>
    </w:p>
    <w:p w14:paraId="0128D1A3" w14:textId="04A5585D" w:rsidR="007E0DA4" w:rsidRDefault="00FA4656" w:rsidP="007E0DA4">
      <w:r w:rsidRPr="00FA4656">
        <w:rPr>
          <w:b/>
          <w:bCs/>
        </w:rPr>
        <w:t xml:space="preserve">Speed Index </w:t>
      </w:r>
      <w:r>
        <w:rPr>
          <w:b/>
          <w:bCs/>
        </w:rPr>
        <w:t>–</w:t>
      </w:r>
      <w:r w:rsidRPr="00FA4656">
        <w:rPr>
          <w:b/>
          <w:bCs/>
        </w:rPr>
        <w:t xml:space="preserve"> </w:t>
      </w:r>
      <w:r w:rsidRPr="00FA4656">
        <w:t>Speed index determines how quic</w:t>
      </w:r>
      <w:r>
        <w:t>kly the content is displayed on the page during the loading of the page.</w:t>
      </w:r>
      <w:r w:rsidR="007E0DA4">
        <w:t xml:space="preserve"> Lighthouse tool first records the video of the page and then it measures the visual progression between the pages. Ligh</w:t>
      </w:r>
      <w:r w:rsidR="00FD7D5B">
        <w:t>t</w:t>
      </w:r>
      <w:r w:rsidR="007E0DA4">
        <w:t xml:space="preserve">house then uses the </w:t>
      </w:r>
      <w:r w:rsidR="00FD7D5B">
        <w:t>Spe</w:t>
      </w:r>
      <w:r w:rsidR="007E0DA4">
        <w:t>edline node,</w:t>
      </w:r>
      <w:r w:rsidR="00FD7D5B">
        <w:t xml:space="preserve"> </w:t>
      </w:r>
      <w:proofErr w:type="spellStart"/>
      <w:r w:rsidR="007E0DA4">
        <w:t>js</w:t>
      </w:r>
      <w:proofErr w:type="spellEnd"/>
      <w:r w:rsidR="007E0DA4">
        <w:t xml:space="preserve"> module to generate the speed index score.</w:t>
      </w:r>
    </w:p>
    <w:p w14:paraId="7A19F9F4" w14:textId="77777777" w:rsidR="00FD7D5B" w:rsidRDefault="00FD7D5B" w:rsidP="00FD7D5B">
      <w:r w:rsidRPr="00FD7D5B">
        <w:rPr>
          <w:b/>
          <w:bCs/>
        </w:rPr>
        <w:t>First CPU Idle</w:t>
      </w:r>
      <w:r>
        <w:t xml:space="preserve"> - First CPU Idle measures how long it takes a page to become minimally interactive. A page is considered minimally interactive when:</w:t>
      </w:r>
    </w:p>
    <w:p w14:paraId="519700E6" w14:textId="7052D553" w:rsidR="00FD7D5B" w:rsidRDefault="00FD7D5B" w:rsidP="00FD7D5B">
      <w:pPr>
        <w:pStyle w:val="ListParagraph"/>
        <w:numPr>
          <w:ilvl w:val="0"/>
          <w:numId w:val="4"/>
        </w:numPr>
      </w:pPr>
      <w:r>
        <w:t>Most - but not necessarily all - UI elements on the screen are interactive, and</w:t>
      </w:r>
    </w:p>
    <w:p w14:paraId="5E47EC58" w14:textId="7B8A95AA" w:rsidR="007E0DA4" w:rsidRPr="007E0DA4" w:rsidRDefault="00FD7D5B" w:rsidP="00FD7D5B">
      <w:pPr>
        <w:pStyle w:val="ListParagraph"/>
        <w:numPr>
          <w:ilvl w:val="0"/>
          <w:numId w:val="4"/>
        </w:numPr>
      </w:pPr>
      <w:r>
        <w:t>The page responds, on average, to most user input in a reasonable amount of time.</w:t>
      </w:r>
    </w:p>
    <w:p w14:paraId="494366EA" w14:textId="77990E0D" w:rsidR="007E0DA4" w:rsidRDefault="00CB7828" w:rsidP="00CB7828">
      <w:r w:rsidRPr="00CB7828">
        <w:rPr>
          <w:b/>
          <w:bCs/>
        </w:rPr>
        <w:t xml:space="preserve">Time </w:t>
      </w:r>
      <w:proofErr w:type="gramStart"/>
      <w:r w:rsidRPr="00CB7828">
        <w:rPr>
          <w:b/>
          <w:bCs/>
        </w:rPr>
        <w:t>To</w:t>
      </w:r>
      <w:proofErr w:type="gramEnd"/>
      <w:r w:rsidRPr="00CB7828">
        <w:rPr>
          <w:b/>
          <w:bCs/>
        </w:rPr>
        <w:t xml:space="preserve"> Interactive</w:t>
      </w:r>
      <w:r>
        <w:t xml:space="preserve"> – Time to interactive measures the time taken by page to become fully interactive. A page considered to be fully interactive when</w:t>
      </w:r>
    </w:p>
    <w:p w14:paraId="2455ED5C" w14:textId="77777777" w:rsidR="00CB7828" w:rsidRDefault="00CB7828" w:rsidP="00CB7828">
      <w:pPr>
        <w:pStyle w:val="ListParagraph"/>
        <w:numPr>
          <w:ilvl w:val="0"/>
          <w:numId w:val="5"/>
        </w:numPr>
      </w:pPr>
      <w:r>
        <w:lastRenderedPageBreak/>
        <w:t xml:space="preserve">The page displays useful content, which is measured by the First </w:t>
      </w:r>
      <w:proofErr w:type="spellStart"/>
      <w:r>
        <w:t>Contentful</w:t>
      </w:r>
      <w:proofErr w:type="spellEnd"/>
      <w:r>
        <w:t xml:space="preserve"> Paint,</w:t>
      </w:r>
    </w:p>
    <w:p w14:paraId="0F7FBA3E" w14:textId="77777777" w:rsidR="00CB7828" w:rsidRDefault="00CB7828" w:rsidP="00CB7828">
      <w:pPr>
        <w:pStyle w:val="ListParagraph"/>
        <w:numPr>
          <w:ilvl w:val="0"/>
          <w:numId w:val="5"/>
        </w:numPr>
      </w:pPr>
      <w:r>
        <w:t>Event handlers are registered for most visible page elements, and</w:t>
      </w:r>
    </w:p>
    <w:p w14:paraId="45BCF7C4" w14:textId="3F7E1EB8" w:rsidR="00CB7828" w:rsidRDefault="00CB7828" w:rsidP="00CB7828">
      <w:pPr>
        <w:pStyle w:val="ListParagraph"/>
        <w:numPr>
          <w:ilvl w:val="0"/>
          <w:numId w:val="5"/>
        </w:numPr>
      </w:pPr>
      <w:r>
        <w:t>The page responds to user interactions within 50 milliseconds.</w:t>
      </w:r>
    </w:p>
    <w:p w14:paraId="646D43C5" w14:textId="017EA338" w:rsidR="006C48DE" w:rsidRDefault="006C48DE" w:rsidP="006C48DE">
      <w:r w:rsidRPr="006C48DE">
        <w:rPr>
          <w:b/>
          <w:bCs/>
        </w:rPr>
        <w:t>First Input Delay</w:t>
      </w:r>
      <w:r>
        <w:t xml:space="preserve"> - </w:t>
      </w:r>
      <w:r w:rsidRPr="006C48DE">
        <w:t>First Input Delay (FID) is an important, user-centric metric for measuring load responsiveness because it quantifies the experience users feel when trying to interact with unresponsive pages—a low FID helps ensure that the page is usable.</w:t>
      </w:r>
    </w:p>
    <w:p w14:paraId="724843CD" w14:textId="68ED51D1" w:rsidR="00EE2AE3" w:rsidRDefault="00C97E57" w:rsidP="006C48DE">
      <w:r>
        <w:t xml:space="preserve">All the above-mentioned parameters are measured using the Google Audit. Google audit makes use of </w:t>
      </w:r>
      <w:r w:rsidR="00561275">
        <w:t xml:space="preserve">the </w:t>
      </w:r>
      <w:r>
        <w:t>Lighthouse tool and chrome dev tools to measure the performances of the webpages</w:t>
      </w:r>
      <w:r w:rsidR="00E33732">
        <w:t>.</w:t>
      </w:r>
    </w:p>
    <w:p w14:paraId="7368A7D3" w14:textId="55281652" w:rsidR="00561275" w:rsidRDefault="00561275" w:rsidP="006C48DE">
      <w:r>
        <w:rPr>
          <w:noProof/>
        </w:rPr>
        <w:drawing>
          <wp:inline distT="0" distB="0" distL="0" distR="0" wp14:anchorId="7DED31BC" wp14:editId="4D0159B2">
            <wp:extent cx="5731510" cy="3055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55620"/>
                    </a:xfrm>
                    <a:prstGeom prst="rect">
                      <a:avLst/>
                    </a:prstGeom>
                  </pic:spPr>
                </pic:pic>
              </a:graphicData>
            </a:graphic>
          </wp:inline>
        </w:drawing>
      </w:r>
    </w:p>
    <w:p w14:paraId="7B040965" w14:textId="107A6938" w:rsidR="00561275" w:rsidRDefault="00B15AA6" w:rsidP="006C48DE">
      <w:pPr>
        <w:rPr>
          <w:b/>
          <w:bCs/>
        </w:rPr>
      </w:pPr>
      <w:r w:rsidRPr="00B15AA6">
        <w:rPr>
          <w:b/>
          <w:bCs/>
        </w:rPr>
        <w:t xml:space="preserve">Lines </w:t>
      </w:r>
      <w:proofErr w:type="gramStart"/>
      <w:r w:rsidRPr="00B15AA6">
        <w:rPr>
          <w:b/>
          <w:bCs/>
        </w:rPr>
        <w:t>Of</w:t>
      </w:r>
      <w:proofErr w:type="gramEnd"/>
      <w:r w:rsidRPr="00B15AA6">
        <w:rPr>
          <w:b/>
          <w:bCs/>
        </w:rPr>
        <w:t xml:space="preserve"> Code </w:t>
      </w:r>
      <w:r>
        <w:rPr>
          <w:b/>
          <w:bCs/>
        </w:rPr>
        <w:t>–</w:t>
      </w:r>
      <w:r w:rsidRPr="00B15AA6">
        <w:rPr>
          <w:b/>
          <w:bCs/>
        </w:rPr>
        <w:t xml:space="preserve"> </w:t>
      </w:r>
      <w:r w:rsidRPr="00B15AA6">
        <w:t>Lines of codes is the oldest metrics in the field of software projects</w:t>
      </w:r>
      <w:r>
        <w:t>. This metric was used in 1960 for the first time. This metric gives us the blank lines, comment lines, and physical lines of the source code.</w:t>
      </w:r>
      <w:r w:rsidR="00505A98">
        <w:t xml:space="preserve"> The tool used to measure this is </w:t>
      </w:r>
      <w:r w:rsidR="002E3981">
        <w:t xml:space="preserve">an </w:t>
      </w:r>
      <w:r w:rsidR="00505A98">
        <w:t>open</w:t>
      </w:r>
      <w:r w:rsidR="002E3981">
        <w:t>-</w:t>
      </w:r>
      <w:r w:rsidR="00505A98">
        <w:t xml:space="preserve">source project on GitHub named </w:t>
      </w:r>
      <w:proofErr w:type="spellStart"/>
      <w:r w:rsidR="00505A98" w:rsidRPr="00505A98">
        <w:rPr>
          <w:b/>
          <w:bCs/>
        </w:rPr>
        <w:t>cloc</w:t>
      </w:r>
      <w:proofErr w:type="spellEnd"/>
      <w:r w:rsidR="00505A98">
        <w:rPr>
          <w:b/>
          <w:bCs/>
        </w:rPr>
        <w:t>.</w:t>
      </w:r>
    </w:p>
    <w:p w14:paraId="43234B95" w14:textId="05AF3D23" w:rsidR="003D2221" w:rsidRDefault="003D2221" w:rsidP="003D2221">
      <w:r>
        <w:t>The above-created cart application will have basic functionalities. It will have a basic ajax call to check how each framework will execute ajax call their response time and their simplicity.</w:t>
      </w:r>
    </w:p>
    <w:p w14:paraId="78A77DE9" w14:textId="46903315" w:rsidR="003D2221" w:rsidRDefault="003D2221" w:rsidP="003D2221">
      <w:r>
        <w:t xml:space="preserve">Also, it will have to retrieval functionality </w:t>
      </w:r>
      <w:proofErr w:type="spellStart"/>
      <w:r>
        <w:t>i.e</w:t>
      </w:r>
      <w:proofErr w:type="spellEnd"/>
      <w:r>
        <w:t xml:space="preserve"> retrieving more than 100 or 1000 records and displaying it correctly on the page. And then the time taken for this feature will be counted by the custom code.</w:t>
      </w:r>
    </w:p>
    <w:p w14:paraId="2504929C" w14:textId="77777777" w:rsidR="00924BA2" w:rsidRPr="003D2221" w:rsidRDefault="00924BA2" w:rsidP="003D2221">
      <w:pPr>
        <w:rPr>
          <w:b/>
          <w:bCs/>
        </w:rPr>
      </w:pPr>
    </w:p>
    <w:p w14:paraId="6743D437" w14:textId="337FCA76" w:rsidR="003D2221" w:rsidRDefault="002E56CF" w:rsidP="002E56CF">
      <w:pPr>
        <w:pStyle w:val="Heading1"/>
      </w:pPr>
      <w:r>
        <w:lastRenderedPageBreak/>
        <w:t xml:space="preserve">6. </w:t>
      </w:r>
      <w:r w:rsidR="007C0429">
        <w:t>RISK ANALYSIS</w:t>
      </w:r>
    </w:p>
    <w:p w14:paraId="4886D6ED" w14:textId="1CBEBA00" w:rsidR="008E5E12" w:rsidRDefault="008E5E12" w:rsidP="008E5E12"/>
    <w:p w14:paraId="5BF25296" w14:textId="33BC6618" w:rsidR="00C22B6D" w:rsidRDefault="00C56543" w:rsidP="008E5E12">
      <w:r w:rsidRPr="00C56543">
        <w:rPr>
          <w:b/>
          <w:bCs/>
        </w:rPr>
        <w:t xml:space="preserve">Ecommerce-App </w:t>
      </w:r>
      <w:r>
        <w:rPr>
          <w:b/>
          <w:bCs/>
        </w:rPr>
        <w:t>–</w:t>
      </w:r>
      <w:r w:rsidRPr="00C56543">
        <w:rPr>
          <w:b/>
          <w:bCs/>
        </w:rPr>
        <w:t xml:space="preserve"> </w:t>
      </w:r>
      <w:r>
        <w:t xml:space="preserve">Since 5 frameworks along with the plane </w:t>
      </w:r>
      <w:proofErr w:type="spellStart"/>
      <w:r>
        <w:t>javascript</w:t>
      </w:r>
      <w:proofErr w:type="spellEnd"/>
      <w:r>
        <w:t xml:space="preserve"> have been chosen for the comparison and an app from scratch is being constructed, so because of time constraint</w:t>
      </w:r>
      <w:r w:rsidR="00CC66D5">
        <w:t>s</w:t>
      </w:r>
      <w:r>
        <w:t xml:space="preserve"> if the app won't be able to complete using all the frameworks a simple </w:t>
      </w:r>
      <w:proofErr w:type="spellStart"/>
      <w:r>
        <w:t>todo</w:t>
      </w:r>
      <w:proofErr w:type="spellEnd"/>
      <w:r>
        <w:t xml:space="preserve"> application will be created.</w:t>
      </w:r>
    </w:p>
    <w:p w14:paraId="1ED9DC48" w14:textId="48019CB9" w:rsidR="0003577E" w:rsidRDefault="0003577E" w:rsidP="008E5E12">
      <w:r w:rsidRPr="0003577E">
        <w:rPr>
          <w:b/>
          <w:bCs/>
        </w:rPr>
        <w:t>Tools</w:t>
      </w:r>
      <w:r>
        <w:t xml:space="preserve"> – If any of the tools mentioned above fails to work, then Benchmark.js library is available to perform the above operations will be used for analysis</w:t>
      </w:r>
      <w:r w:rsidR="005175F3">
        <w:t>.</w:t>
      </w:r>
    </w:p>
    <w:p w14:paraId="00E64CFD" w14:textId="1E2428FB" w:rsidR="008825E0" w:rsidRDefault="008825E0" w:rsidP="008E5E12"/>
    <w:p w14:paraId="6C44D8F5" w14:textId="4BDD771F" w:rsidR="008825E0" w:rsidRDefault="0069713A" w:rsidP="0069713A">
      <w:pPr>
        <w:pStyle w:val="Heading1"/>
      </w:pPr>
      <w:r>
        <w:t>7. GANTT CHART</w:t>
      </w:r>
    </w:p>
    <w:p w14:paraId="0A2FCB0A" w14:textId="77777777" w:rsidR="0069713A" w:rsidRPr="0069713A" w:rsidRDefault="0069713A" w:rsidP="0069713A"/>
    <w:tbl>
      <w:tblPr>
        <w:tblStyle w:val="TableGrid"/>
        <w:tblW w:w="0" w:type="auto"/>
        <w:tblLook w:val="04A0" w:firstRow="1" w:lastRow="0" w:firstColumn="1" w:lastColumn="0" w:noHBand="0" w:noVBand="1"/>
      </w:tblPr>
      <w:tblGrid>
        <w:gridCol w:w="2254"/>
        <w:gridCol w:w="2254"/>
        <w:gridCol w:w="2254"/>
        <w:gridCol w:w="2254"/>
      </w:tblGrid>
      <w:tr w:rsidR="008825E0" w14:paraId="64D393CF" w14:textId="4E65B348" w:rsidTr="008825E0">
        <w:trPr>
          <w:trHeight w:val="621"/>
        </w:trPr>
        <w:tc>
          <w:tcPr>
            <w:tcW w:w="2254" w:type="dxa"/>
          </w:tcPr>
          <w:p w14:paraId="3AA0DBA8" w14:textId="2781F32D" w:rsidR="008825E0" w:rsidRDefault="008825E0" w:rsidP="008E5E12">
            <w:r>
              <w:rPr>
                <w:noProof/>
              </w:rPr>
              <mc:AlternateContent>
                <mc:Choice Requires="wps">
                  <w:drawing>
                    <wp:anchor distT="0" distB="0" distL="114300" distR="114300" simplePos="0" relativeHeight="251659264" behindDoc="0" locked="0" layoutInCell="1" allowOverlap="1" wp14:anchorId="3F5ACF4D" wp14:editId="6A1E7AA8">
                      <wp:simplePos x="0" y="0"/>
                      <wp:positionH relativeFrom="column">
                        <wp:posOffset>1356995</wp:posOffset>
                      </wp:positionH>
                      <wp:positionV relativeFrom="paragraph">
                        <wp:posOffset>396875</wp:posOffset>
                      </wp:positionV>
                      <wp:extent cx="71437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AFBE" id="Rectangle 14" o:spid="_x0000_s1026" style="position:absolute;margin-left:106.85pt;margin-top:31.25pt;width:56.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" fillcolor="#4472c4 [3204]" strokecolor="#1f3763 [1604]" strokeweight="1pt"/>
                  </w:pict>
                </mc:Fallback>
              </mc:AlternateContent>
            </w:r>
            <w:r>
              <w:t>TASK NAME</w:t>
            </w:r>
          </w:p>
        </w:tc>
        <w:tc>
          <w:tcPr>
            <w:tcW w:w="2254" w:type="dxa"/>
          </w:tcPr>
          <w:p w14:paraId="481798B8" w14:textId="4741AF35" w:rsidR="008825E0" w:rsidRDefault="008825E0" w:rsidP="008E5E12">
            <w:r>
              <w:t>MONTH 1</w:t>
            </w:r>
          </w:p>
        </w:tc>
        <w:tc>
          <w:tcPr>
            <w:tcW w:w="2254" w:type="dxa"/>
          </w:tcPr>
          <w:p w14:paraId="4C4A98C5" w14:textId="6DA7B4E1" w:rsidR="008825E0" w:rsidRDefault="008825E0" w:rsidP="008E5E12">
            <w:r>
              <w:t>MONTH 2</w:t>
            </w:r>
          </w:p>
        </w:tc>
        <w:tc>
          <w:tcPr>
            <w:tcW w:w="2254" w:type="dxa"/>
          </w:tcPr>
          <w:p w14:paraId="2E9BA66D" w14:textId="3C01886F" w:rsidR="008825E0" w:rsidRDefault="008825E0" w:rsidP="008E5E12">
            <w:r>
              <w:t>MONTH 3</w:t>
            </w:r>
          </w:p>
        </w:tc>
      </w:tr>
      <w:tr w:rsidR="008825E0" w14:paraId="35D560E5" w14:textId="244C7233" w:rsidTr="008825E0">
        <w:trPr>
          <w:trHeight w:val="559"/>
        </w:trPr>
        <w:tc>
          <w:tcPr>
            <w:tcW w:w="2254" w:type="dxa"/>
          </w:tcPr>
          <w:p w14:paraId="23DA48AA" w14:textId="780C5E00" w:rsidR="008825E0" w:rsidRDefault="008825E0" w:rsidP="008E5E12">
            <w:r>
              <w:t>Planning</w:t>
            </w:r>
          </w:p>
        </w:tc>
        <w:tc>
          <w:tcPr>
            <w:tcW w:w="2254" w:type="dxa"/>
          </w:tcPr>
          <w:p w14:paraId="08225AC8" w14:textId="77777777" w:rsidR="008825E0" w:rsidRDefault="008825E0" w:rsidP="008E5E12"/>
        </w:tc>
        <w:tc>
          <w:tcPr>
            <w:tcW w:w="2254" w:type="dxa"/>
          </w:tcPr>
          <w:p w14:paraId="290166E6" w14:textId="77777777" w:rsidR="008825E0" w:rsidRDefault="008825E0" w:rsidP="008E5E12"/>
        </w:tc>
        <w:tc>
          <w:tcPr>
            <w:tcW w:w="2254" w:type="dxa"/>
          </w:tcPr>
          <w:p w14:paraId="23C5D6C3" w14:textId="77777777" w:rsidR="008825E0" w:rsidRDefault="008825E0" w:rsidP="008E5E12"/>
        </w:tc>
      </w:tr>
      <w:tr w:rsidR="008825E0" w14:paraId="405C9966" w14:textId="77777777" w:rsidTr="008825E0">
        <w:trPr>
          <w:trHeight w:val="559"/>
        </w:trPr>
        <w:tc>
          <w:tcPr>
            <w:tcW w:w="2254" w:type="dxa"/>
          </w:tcPr>
          <w:p w14:paraId="7AC16658" w14:textId="5536DB71" w:rsidR="008825E0" w:rsidRDefault="008825E0" w:rsidP="008E5E12">
            <w:r>
              <w:t>Research</w:t>
            </w:r>
          </w:p>
        </w:tc>
        <w:tc>
          <w:tcPr>
            <w:tcW w:w="2254" w:type="dxa"/>
          </w:tcPr>
          <w:p w14:paraId="6880363B" w14:textId="1BD59BF9" w:rsidR="008825E0" w:rsidRDefault="008825E0" w:rsidP="008E5E12">
            <w:r>
              <w:rPr>
                <w:noProof/>
              </w:rPr>
              <mc:AlternateContent>
                <mc:Choice Requires="wps">
                  <w:drawing>
                    <wp:anchor distT="0" distB="0" distL="114300" distR="114300" simplePos="0" relativeHeight="251661312" behindDoc="0" locked="0" layoutInCell="1" allowOverlap="1" wp14:anchorId="6CCD59C0" wp14:editId="70D9DB73">
                      <wp:simplePos x="0" y="0"/>
                      <wp:positionH relativeFrom="column">
                        <wp:posOffset>657860</wp:posOffset>
                      </wp:positionH>
                      <wp:positionV relativeFrom="paragraph">
                        <wp:posOffset>7620</wp:posOffset>
                      </wp:positionV>
                      <wp:extent cx="714375" cy="3524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434F" id="Rectangle 16" o:spid="_x0000_s1026" style="position:absolute;margin-left:51.8pt;margin-top:.6pt;width:56.25pt;height:2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" fillcolor="#4472c4 [3204]" strokecolor="#1f3763 [1604]" strokeweight="1pt"/>
                  </w:pict>
                </mc:Fallback>
              </mc:AlternateContent>
            </w:r>
          </w:p>
        </w:tc>
        <w:tc>
          <w:tcPr>
            <w:tcW w:w="2254" w:type="dxa"/>
          </w:tcPr>
          <w:p w14:paraId="19AD545F" w14:textId="77777777" w:rsidR="008825E0" w:rsidRDefault="008825E0" w:rsidP="008E5E12"/>
        </w:tc>
        <w:tc>
          <w:tcPr>
            <w:tcW w:w="2254" w:type="dxa"/>
          </w:tcPr>
          <w:p w14:paraId="298A794F" w14:textId="77777777" w:rsidR="008825E0" w:rsidRDefault="008825E0" w:rsidP="008E5E12"/>
        </w:tc>
      </w:tr>
      <w:tr w:rsidR="008825E0" w14:paraId="0899A68A" w14:textId="77CCAE35" w:rsidTr="008825E0">
        <w:trPr>
          <w:trHeight w:val="631"/>
        </w:trPr>
        <w:tc>
          <w:tcPr>
            <w:tcW w:w="2254" w:type="dxa"/>
          </w:tcPr>
          <w:p w14:paraId="55F2F4C7" w14:textId="08B74668" w:rsidR="008825E0" w:rsidRDefault="008825E0" w:rsidP="008E5E12">
            <w:r>
              <w:t>Design</w:t>
            </w:r>
          </w:p>
        </w:tc>
        <w:tc>
          <w:tcPr>
            <w:tcW w:w="2254" w:type="dxa"/>
          </w:tcPr>
          <w:p w14:paraId="64A549FC" w14:textId="77777777" w:rsidR="008825E0" w:rsidRDefault="008825E0" w:rsidP="008E5E12"/>
        </w:tc>
        <w:tc>
          <w:tcPr>
            <w:tcW w:w="2254" w:type="dxa"/>
          </w:tcPr>
          <w:p w14:paraId="341444A1" w14:textId="70C4C941" w:rsidR="008825E0" w:rsidRDefault="008825E0" w:rsidP="008E5E12">
            <w:r>
              <w:rPr>
                <w:noProof/>
              </w:rPr>
              <mc:AlternateContent>
                <mc:Choice Requires="wps">
                  <w:drawing>
                    <wp:anchor distT="0" distB="0" distL="114300" distR="114300" simplePos="0" relativeHeight="251663360" behindDoc="0" locked="0" layoutInCell="1" allowOverlap="1" wp14:anchorId="4869B3D4" wp14:editId="44F42E36">
                      <wp:simplePos x="0" y="0"/>
                      <wp:positionH relativeFrom="column">
                        <wp:posOffset>-57785</wp:posOffset>
                      </wp:positionH>
                      <wp:positionV relativeFrom="paragraph">
                        <wp:posOffset>3809</wp:posOffset>
                      </wp:positionV>
                      <wp:extent cx="714375" cy="3905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7143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41220F" id="Rectangle 17" o:spid="_x0000_s1026" style="position:absolute;margin-left:-4.55pt;margin-top:.3pt;width:56.25pt;height:3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" fillcolor="#4472c4 [3204]" strokecolor="#1f3763 [1604]" strokeweight="1pt"/>
                  </w:pict>
                </mc:Fallback>
              </mc:AlternateContent>
            </w:r>
          </w:p>
        </w:tc>
        <w:tc>
          <w:tcPr>
            <w:tcW w:w="2254" w:type="dxa"/>
          </w:tcPr>
          <w:p w14:paraId="02443060" w14:textId="77777777" w:rsidR="008825E0" w:rsidRDefault="008825E0" w:rsidP="008E5E12"/>
        </w:tc>
      </w:tr>
      <w:tr w:rsidR="008825E0" w14:paraId="1E17EEE7" w14:textId="0D0095F0" w:rsidTr="008825E0">
        <w:trPr>
          <w:trHeight w:val="558"/>
        </w:trPr>
        <w:tc>
          <w:tcPr>
            <w:tcW w:w="2254" w:type="dxa"/>
          </w:tcPr>
          <w:p w14:paraId="0996ABA4" w14:textId="6C65C3F0" w:rsidR="008825E0" w:rsidRDefault="008825E0" w:rsidP="008E5E12">
            <w:r>
              <w:t>Implementation</w:t>
            </w:r>
          </w:p>
        </w:tc>
        <w:tc>
          <w:tcPr>
            <w:tcW w:w="2254" w:type="dxa"/>
          </w:tcPr>
          <w:p w14:paraId="74436C32" w14:textId="77777777" w:rsidR="008825E0" w:rsidRDefault="008825E0" w:rsidP="008E5E12"/>
        </w:tc>
        <w:tc>
          <w:tcPr>
            <w:tcW w:w="2254" w:type="dxa"/>
          </w:tcPr>
          <w:p w14:paraId="599AAE27" w14:textId="7B411CA6" w:rsidR="008825E0" w:rsidRDefault="008825E0" w:rsidP="008E5E12">
            <w:r>
              <w:rPr>
                <w:noProof/>
              </w:rPr>
              <mc:AlternateContent>
                <mc:Choice Requires="wps">
                  <w:drawing>
                    <wp:anchor distT="0" distB="0" distL="114300" distR="114300" simplePos="0" relativeHeight="251665408" behindDoc="0" locked="0" layoutInCell="1" allowOverlap="1" wp14:anchorId="0BF4F475" wp14:editId="7387B3F0">
                      <wp:simplePos x="0" y="0"/>
                      <wp:positionH relativeFrom="column">
                        <wp:posOffset>637540</wp:posOffset>
                      </wp:positionH>
                      <wp:positionV relativeFrom="paragraph">
                        <wp:posOffset>-3175</wp:posOffset>
                      </wp:positionV>
                      <wp:extent cx="15906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5906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F61D06" id="Rectangle 18" o:spid="_x0000_s1026" style="position:absolute;margin-left:50.2pt;margin-top:-.25pt;width:125.25pt;height:27.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" fillcolor="#4472c4 [3204]" strokecolor="#1f3763 [1604]" strokeweight="1pt"/>
                  </w:pict>
                </mc:Fallback>
              </mc:AlternateContent>
            </w:r>
          </w:p>
        </w:tc>
        <w:tc>
          <w:tcPr>
            <w:tcW w:w="2254" w:type="dxa"/>
          </w:tcPr>
          <w:p w14:paraId="6A84E178" w14:textId="77777777" w:rsidR="008825E0" w:rsidRDefault="008825E0" w:rsidP="008E5E12"/>
        </w:tc>
      </w:tr>
      <w:tr w:rsidR="008825E0" w14:paraId="633EEC47" w14:textId="06CA9BCB" w:rsidTr="008825E0">
        <w:trPr>
          <w:trHeight w:val="548"/>
        </w:trPr>
        <w:tc>
          <w:tcPr>
            <w:tcW w:w="2254" w:type="dxa"/>
          </w:tcPr>
          <w:p w14:paraId="1734DA81" w14:textId="3BACB9EE" w:rsidR="008825E0" w:rsidRDefault="008825E0" w:rsidP="008E5E12">
            <w:r>
              <w:t>Follow Up</w:t>
            </w:r>
          </w:p>
        </w:tc>
        <w:tc>
          <w:tcPr>
            <w:tcW w:w="2254" w:type="dxa"/>
          </w:tcPr>
          <w:p w14:paraId="61AF3E62" w14:textId="77777777" w:rsidR="008825E0" w:rsidRDefault="008825E0" w:rsidP="008E5E12"/>
        </w:tc>
        <w:tc>
          <w:tcPr>
            <w:tcW w:w="2254" w:type="dxa"/>
          </w:tcPr>
          <w:p w14:paraId="1AF9264C" w14:textId="77777777" w:rsidR="008825E0" w:rsidRDefault="008825E0" w:rsidP="008E5E12"/>
        </w:tc>
        <w:tc>
          <w:tcPr>
            <w:tcW w:w="2254" w:type="dxa"/>
          </w:tcPr>
          <w:p w14:paraId="25C771D2" w14:textId="127C37CD" w:rsidR="008825E0" w:rsidRDefault="008825E0" w:rsidP="008E5E12">
            <w:r>
              <w:rPr>
                <w:noProof/>
              </w:rPr>
              <mc:AlternateContent>
                <mc:Choice Requires="wps">
                  <w:drawing>
                    <wp:anchor distT="0" distB="0" distL="114300" distR="114300" simplePos="0" relativeHeight="251667456" behindDoc="0" locked="0" layoutInCell="1" allowOverlap="1" wp14:anchorId="42757A21" wp14:editId="2E44FBB5">
                      <wp:simplePos x="0" y="0"/>
                      <wp:positionH relativeFrom="column">
                        <wp:posOffset>815975</wp:posOffset>
                      </wp:positionH>
                      <wp:positionV relativeFrom="paragraph">
                        <wp:posOffset>-1905</wp:posOffset>
                      </wp:positionV>
                      <wp:extent cx="523875" cy="3524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238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4BE75" id="Rectangle 19" o:spid="_x0000_s1026" style="position:absolute;margin-left:64.25pt;margin-top:-.15pt;width:41.2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" fillcolor="#4472c4 [3204]" strokecolor="#1f3763 [1604]" strokeweight="1pt"/>
                  </w:pict>
                </mc:Fallback>
              </mc:AlternateContent>
            </w:r>
          </w:p>
        </w:tc>
      </w:tr>
    </w:tbl>
    <w:p w14:paraId="37E2C447" w14:textId="58DAED9B" w:rsidR="006D3033" w:rsidRDefault="006D3033" w:rsidP="008E5E12"/>
    <w:p w14:paraId="61DA29ED" w14:textId="1C514EBE" w:rsidR="00BB095D" w:rsidRDefault="005E7B03" w:rsidP="00BB095D">
      <w:pPr>
        <w:pStyle w:val="Heading1"/>
      </w:pPr>
      <w:r>
        <w:t>8</w:t>
      </w:r>
      <w:r w:rsidR="00BB095D">
        <w:t>. REFERENCING</w:t>
      </w:r>
    </w:p>
    <w:p w14:paraId="2098C24F" w14:textId="77777777" w:rsidR="00DB0DD6" w:rsidRPr="00DB0DD6" w:rsidRDefault="00DB0DD6" w:rsidP="00DB0DD6"/>
    <w:p w14:paraId="7F0299EA" w14:textId="409B01A4" w:rsidR="00DB0DD6" w:rsidRPr="00DB0DD6" w:rsidRDefault="00DB0DD6" w:rsidP="00DB0DD6">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DB0DD6">
        <w:rPr>
          <w:rFonts w:cs="Times New Roman"/>
          <w:noProof/>
          <w:szCs w:val="24"/>
        </w:rPr>
        <w:t>Davila, H. F.</w:t>
      </w:r>
      <w:r w:rsidR="00306096">
        <w:rPr>
          <w:rFonts w:cs="Times New Roman"/>
          <w:noProof/>
          <w:szCs w:val="24"/>
        </w:rPr>
        <w:t>,</w:t>
      </w:r>
      <w:r w:rsidRPr="00DB0DD6">
        <w:rPr>
          <w:rFonts w:cs="Times New Roman"/>
          <w:noProof/>
          <w:szCs w:val="24"/>
        </w:rPr>
        <w:t xml:space="preserve"> and Navon, J. (2015) ‘Performance of Javascript Frameworks on Web Single Page Applications (Spa)’.</w:t>
      </w:r>
    </w:p>
    <w:p w14:paraId="21D79EF2" w14:textId="39ED1504"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Gizas, A. B., Christodoulou, S. P. and Papatheodorou, T. S. (2012) ‘Comparative evaluation of JavaScript frameworks’, </w:t>
      </w:r>
      <w:r w:rsidRPr="00DB0DD6">
        <w:rPr>
          <w:rFonts w:cs="Times New Roman"/>
          <w:i/>
          <w:iCs/>
          <w:noProof/>
          <w:szCs w:val="24"/>
        </w:rPr>
        <w:t>WWW’12 - Proceedings of the 21st Annual Conference on World Wide Web Companion</w:t>
      </w:r>
      <w:r w:rsidRPr="00DB0DD6">
        <w:rPr>
          <w:rFonts w:cs="Times New Roman"/>
          <w:noProof/>
          <w:szCs w:val="24"/>
        </w:rPr>
        <w:t xml:space="preserve">, (Cc), pp. 513–514. </w:t>
      </w:r>
      <w:r w:rsidR="00306096">
        <w:rPr>
          <w:rFonts w:cs="Times New Roman"/>
          <w:noProof/>
          <w:szCs w:val="24"/>
        </w:rPr>
        <w:t>DOI</w:t>
      </w:r>
      <w:r w:rsidRPr="00DB0DD6">
        <w:rPr>
          <w:rFonts w:cs="Times New Roman"/>
          <w:noProof/>
          <w:szCs w:val="24"/>
        </w:rPr>
        <w:t>: 10.1145/2187980.2188103.</w:t>
      </w:r>
    </w:p>
    <w:p w14:paraId="67F963FB" w14:textId="524A45E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Koetsier, J. (2016) ‘Evaluation of JavaScript frame</w:t>
      </w:r>
      <w:r w:rsidR="00306096">
        <w:rPr>
          <w:rFonts w:cs="Times New Roman"/>
          <w:noProof/>
          <w:szCs w:val="24"/>
        </w:rPr>
        <w:t>work</w:t>
      </w:r>
      <w:r w:rsidRPr="00DB0DD6">
        <w:rPr>
          <w:rFonts w:cs="Times New Roman"/>
          <w:noProof/>
          <w:szCs w:val="24"/>
        </w:rPr>
        <w:t>s for the development of a web-based user interface for Vampires’, p. 56. Available at: https://esc.fnwi.uva.nl/thesis/centraal/files/f371967790.pdf.</w:t>
      </w:r>
    </w:p>
    <w:p w14:paraId="657D8B9E" w14:textId="4CAA696B"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awrence, C. (2017) ‘Benchmarking JavaScript Frameworks’, pp. 31–33. </w:t>
      </w:r>
      <w:r w:rsidR="00306096">
        <w:rPr>
          <w:rFonts w:cs="Times New Roman"/>
          <w:noProof/>
          <w:szCs w:val="24"/>
        </w:rPr>
        <w:t>DOI</w:t>
      </w:r>
      <w:r w:rsidRPr="00DB0DD6">
        <w:rPr>
          <w:rFonts w:cs="Times New Roman"/>
          <w:noProof/>
          <w:szCs w:val="24"/>
        </w:rPr>
        <w:t>: 10.21427/D72890.</w:t>
      </w:r>
    </w:p>
    <w:p w14:paraId="1C621AC5" w14:textId="6EC177A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in, B. </w:t>
      </w:r>
      <w:r w:rsidRPr="00DB0DD6">
        <w:rPr>
          <w:rFonts w:cs="Times New Roman"/>
          <w:i/>
          <w:iCs/>
          <w:noProof/>
          <w:szCs w:val="24"/>
        </w:rPr>
        <w:t>et al.</w:t>
      </w:r>
      <w:r w:rsidRPr="00DB0DD6">
        <w:rPr>
          <w:rFonts w:cs="Times New Roman"/>
          <w:noProof/>
          <w:szCs w:val="24"/>
        </w:rPr>
        <w:t xml:space="preserve"> (2012) ‘Comparison between JSON and XML in Applications Based on </w:t>
      </w:r>
      <w:r w:rsidRPr="00DB0DD6">
        <w:rPr>
          <w:rFonts w:cs="Times New Roman"/>
          <w:noProof/>
          <w:szCs w:val="24"/>
        </w:rPr>
        <w:lastRenderedPageBreak/>
        <w:t xml:space="preserve">AJAX’, </w:t>
      </w:r>
      <w:r w:rsidRPr="00DB0DD6">
        <w:rPr>
          <w:rFonts w:cs="Times New Roman"/>
          <w:i/>
          <w:iCs/>
          <w:noProof/>
          <w:szCs w:val="24"/>
        </w:rPr>
        <w:t>Proceedings - 2012 International Conference on Computer Science and Service System, CSSS 2012</w:t>
      </w:r>
      <w:r w:rsidRPr="00DB0DD6">
        <w:rPr>
          <w:rFonts w:cs="Times New Roman"/>
          <w:noProof/>
          <w:szCs w:val="24"/>
        </w:rPr>
        <w:t xml:space="preserve">. IEEE, (February 1998), pp. 1174–1177. </w:t>
      </w:r>
      <w:r w:rsidR="00306096">
        <w:rPr>
          <w:rFonts w:cs="Times New Roman"/>
          <w:noProof/>
          <w:szCs w:val="24"/>
        </w:rPr>
        <w:t>DOI</w:t>
      </w:r>
      <w:r w:rsidRPr="00DB0DD6">
        <w:rPr>
          <w:rFonts w:cs="Times New Roman"/>
          <w:noProof/>
          <w:szCs w:val="24"/>
        </w:rPr>
        <w:t>: 10.1109/CSSS.2012.297.</w:t>
      </w:r>
    </w:p>
    <w:p w14:paraId="7AA9C065" w14:textId="77777777"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Mesbah, A. and Deursen, A. Van (2007) ‘Migrating Multi-page Web Applications to Single-page A JAX Interfaces’.</w:t>
      </w:r>
    </w:p>
    <w:p w14:paraId="5D46D1CF" w14:textId="0F1731BC"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Molin, E. (2016) ‘Comparison of Single-Page Application Frameworks: A method of how to compare Single-Page Application frameworks written in JavaScript.’, </w:t>
      </w:r>
      <w:r w:rsidRPr="00DB0DD6">
        <w:rPr>
          <w:rFonts w:cs="Times New Roman"/>
          <w:i/>
          <w:iCs/>
          <w:noProof/>
          <w:szCs w:val="24"/>
        </w:rPr>
        <w:t>Degree</w:t>
      </w:r>
      <w:r w:rsidR="00306096">
        <w:rPr>
          <w:rFonts w:cs="Times New Roman"/>
          <w:i/>
          <w:iCs/>
          <w:noProof/>
          <w:szCs w:val="24"/>
        </w:rPr>
        <w:t xml:space="preserve"> in</w:t>
      </w:r>
      <w:r w:rsidRPr="00DB0DD6">
        <w:rPr>
          <w:rFonts w:cs="Times New Roman"/>
          <w:i/>
          <w:iCs/>
          <w:noProof/>
          <w:szCs w:val="24"/>
        </w:rPr>
        <w:t xml:space="preserve"> Project Computer Science and Engineering</w:t>
      </w:r>
      <w:r w:rsidRPr="00DB0DD6">
        <w:rPr>
          <w:rFonts w:cs="Times New Roman"/>
          <w:noProof/>
          <w:szCs w:val="24"/>
        </w:rPr>
        <w:t>.</w:t>
      </w:r>
    </w:p>
    <w:p w14:paraId="00EBDA6E" w14:textId="11E774F3" w:rsidR="00DB0DD6" w:rsidRPr="00DB0DD6" w:rsidRDefault="00DB0DD6" w:rsidP="00DB0DD6">
      <w:pPr>
        <w:widowControl w:val="0"/>
        <w:autoSpaceDE w:val="0"/>
        <w:autoSpaceDN w:val="0"/>
        <w:adjustRightInd w:val="0"/>
        <w:spacing w:line="240" w:lineRule="auto"/>
        <w:rPr>
          <w:rFonts w:cs="Times New Roman"/>
          <w:noProof/>
        </w:rPr>
      </w:pPr>
      <w:r w:rsidRPr="00DB0DD6">
        <w:rPr>
          <w:rFonts w:cs="Times New Roman"/>
          <w:noProof/>
          <w:szCs w:val="24"/>
        </w:rPr>
        <w:t xml:space="preserve">Wang, Q. </w:t>
      </w:r>
      <w:r w:rsidRPr="00DB0DD6">
        <w:rPr>
          <w:rFonts w:cs="Times New Roman"/>
          <w:i/>
          <w:iCs/>
          <w:noProof/>
          <w:szCs w:val="24"/>
        </w:rPr>
        <w:t>et al.</w:t>
      </w:r>
      <w:r w:rsidRPr="00DB0DD6">
        <w:rPr>
          <w:rFonts w:cs="Times New Roman"/>
          <w:noProof/>
          <w:szCs w:val="24"/>
        </w:rPr>
        <w:t xml:space="preserve"> (2008) ‘An automatic approach to reengineering common website with AJAX’, </w:t>
      </w:r>
      <w:r w:rsidRPr="00DB0DD6">
        <w:rPr>
          <w:rFonts w:cs="Times New Roman"/>
          <w:i/>
          <w:iCs/>
          <w:noProof/>
          <w:szCs w:val="24"/>
        </w:rPr>
        <w:t>Proceedings - International Conference on Next Generation Web Services Practices, NWeSP 2008</w:t>
      </w:r>
      <w:r w:rsidRPr="00DB0DD6">
        <w:rPr>
          <w:rFonts w:cs="Times New Roman"/>
          <w:noProof/>
          <w:szCs w:val="24"/>
        </w:rPr>
        <w:t xml:space="preserve">, pp. 185–190. </w:t>
      </w:r>
      <w:r w:rsidR="00306096">
        <w:rPr>
          <w:rFonts w:cs="Times New Roman"/>
          <w:noProof/>
          <w:szCs w:val="24"/>
        </w:rPr>
        <w:t>DOI</w:t>
      </w:r>
      <w:r w:rsidRPr="00DB0DD6">
        <w:rPr>
          <w:rFonts w:cs="Times New Roman"/>
          <w:noProof/>
          <w:szCs w:val="24"/>
        </w:rPr>
        <w:t>: 10.1109/NWeSP.2008.34.</w:t>
      </w:r>
    </w:p>
    <w:p w14:paraId="2273FBFC" w14:textId="77777777" w:rsidR="002540AD" w:rsidRPr="00BB095D" w:rsidRDefault="00DB0DD6" w:rsidP="00BB095D">
      <w:r>
        <w:fldChar w:fldCharType="end"/>
      </w:r>
    </w:p>
    <w:tbl>
      <w:tblPr>
        <w:tblStyle w:val="TableGrid"/>
        <w:tblW w:w="0" w:type="auto"/>
        <w:tblLook w:val="04A0" w:firstRow="1" w:lastRow="0" w:firstColumn="1" w:lastColumn="0" w:noHBand="0" w:noVBand="1"/>
      </w:tblPr>
      <w:tblGrid>
        <w:gridCol w:w="4508"/>
        <w:gridCol w:w="4508"/>
      </w:tblGrid>
      <w:tr w:rsidR="002540AD" w14:paraId="56A26081" w14:textId="77777777" w:rsidTr="002540AD">
        <w:tc>
          <w:tcPr>
            <w:tcW w:w="4508" w:type="dxa"/>
          </w:tcPr>
          <w:p w14:paraId="49E48E93" w14:textId="77777777" w:rsidR="002540AD" w:rsidRDefault="002540AD" w:rsidP="00BB095D">
            <w:bookmarkStart w:id="0" w:name="_Hlk48136469"/>
          </w:p>
        </w:tc>
        <w:tc>
          <w:tcPr>
            <w:tcW w:w="4508" w:type="dxa"/>
          </w:tcPr>
          <w:p w14:paraId="603E71D8" w14:textId="77777777" w:rsidR="002540AD" w:rsidRDefault="002540AD" w:rsidP="00BB095D"/>
        </w:tc>
      </w:tr>
      <w:tr w:rsidR="002540AD" w14:paraId="4ED107BF" w14:textId="77777777" w:rsidTr="002540AD">
        <w:tc>
          <w:tcPr>
            <w:tcW w:w="4508" w:type="dxa"/>
          </w:tcPr>
          <w:p w14:paraId="2E5D2A6D" w14:textId="77777777" w:rsidR="002540AD" w:rsidRDefault="002540AD" w:rsidP="00BB095D"/>
        </w:tc>
        <w:tc>
          <w:tcPr>
            <w:tcW w:w="4508" w:type="dxa"/>
          </w:tcPr>
          <w:p w14:paraId="47317136" w14:textId="77777777" w:rsidR="002540AD" w:rsidRDefault="002540AD" w:rsidP="00BB095D"/>
        </w:tc>
      </w:tr>
      <w:bookmarkEnd w:id="0"/>
    </w:tbl>
    <w:p w14:paraId="76848A66" w14:textId="1D2B554C" w:rsidR="00BB095D" w:rsidRPr="00BB095D" w:rsidRDefault="00BB095D" w:rsidP="00BB095D"/>
    <w:sectPr w:rsidR="00BB095D" w:rsidRPr="00BB09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C054A5" w14:textId="77777777" w:rsidR="00DA5C8F" w:rsidRDefault="00DA5C8F" w:rsidP="000F76CD">
      <w:pPr>
        <w:spacing w:after="0" w:line="240" w:lineRule="auto"/>
      </w:pPr>
      <w:r>
        <w:separator/>
      </w:r>
    </w:p>
  </w:endnote>
  <w:endnote w:type="continuationSeparator" w:id="0">
    <w:p w14:paraId="40B52757" w14:textId="77777777" w:rsidR="00DA5C8F" w:rsidRDefault="00DA5C8F" w:rsidP="000F7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3D33F4" w14:textId="77777777" w:rsidR="00DA5C8F" w:rsidRDefault="00DA5C8F" w:rsidP="000F76CD">
      <w:pPr>
        <w:spacing w:after="0" w:line="240" w:lineRule="auto"/>
      </w:pPr>
      <w:r>
        <w:separator/>
      </w:r>
    </w:p>
  </w:footnote>
  <w:footnote w:type="continuationSeparator" w:id="0">
    <w:p w14:paraId="0F9D5A3C" w14:textId="77777777" w:rsidR="00DA5C8F" w:rsidRDefault="00DA5C8F" w:rsidP="000F7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C27B7"/>
    <w:multiLevelType w:val="hybridMultilevel"/>
    <w:tmpl w:val="C98A5C3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C114CF"/>
    <w:multiLevelType w:val="hybridMultilevel"/>
    <w:tmpl w:val="D3C84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F77C5"/>
    <w:multiLevelType w:val="multilevel"/>
    <w:tmpl w:val="0E6A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8E5101"/>
    <w:multiLevelType w:val="hybridMultilevel"/>
    <w:tmpl w:val="A7248D1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2E3873"/>
    <w:multiLevelType w:val="hybridMultilevel"/>
    <w:tmpl w:val="A8347CC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761E235D"/>
    <w:multiLevelType w:val="hybridMultilevel"/>
    <w:tmpl w:val="BF909B0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qgUA1c5J3SwAAAA="/>
  </w:docVars>
  <w:rsids>
    <w:rsidRoot w:val="00C83A08"/>
    <w:rsid w:val="000120E2"/>
    <w:rsid w:val="0003577E"/>
    <w:rsid w:val="00065B81"/>
    <w:rsid w:val="00093A61"/>
    <w:rsid w:val="00093F00"/>
    <w:rsid w:val="0009576F"/>
    <w:rsid w:val="000D5B69"/>
    <w:rsid w:val="000F2200"/>
    <w:rsid w:val="000F76CD"/>
    <w:rsid w:val="001039A4"/>
    <w:rsid w:val="00123183"/>
    <w:rsid w:val="00194C31"/>
    <w:rsid w:val="001C3271"/>
    <w:rsid w:val="001D10E8"/>
    <w:rsid w:val="002056B6"/>
    <w:rsid w:val="00206A58"/>
    <w:rsid w:val="002323A1"/>
    <w:rsid w:val="002326DF"/>
    <w:rsid w:val="00241A5B"/>
    <w:rsid w:val="002540AD"/>
    <w:rsid w:val="00271E4A"/>
    <w:rsid w:val="002940C1"/>
    <w:rsid w:val="002C248B"/>
    <w:rsid w:val="002D408B"/>
    <w:rsid w:val="002E3981"/>
    <w:rsid w:val="002E56CF"/>
    <w:rsid w:val="002F6B5D"/>
    <w:rsid w:val="002F6EE7"/>
    <w:rsid w:val="00306096"/>
    <w:rsid w:val="00306F53"/>
    <w:rsid w:val="003244C3"/>
    <w:rsid w:val="00325B47"/>
    <w:rsid w:val="0033664A"/>
    <w:rsid w:val="00382890"/>
    <w:rsid w:val="003D2221"/>
    <w:rsid w:val="003F5975"/>
    <w:rsid w:val="00410962"/>
    <w:rsid w:val="00435F9E"/>
    <w:rsid w:val="004839C7"/>
    <w:rsid w:val="00493650"/>
    <w:rsid w:val="0049375B"/>
    <w:rsid w:val="004A4986"/>
    <w:rsid w:val="004E3612"/>
    <w:rsid w:val="004E3CF5"/>
    <w:rsid w:val="004E5A44"/>
    <w:rsid w:val="00502511"/>
    <w:rsid w:val="00505A98"/>
    <w:rsid w:val="00510AF0"/>
    <w:rsid w:val="0051277D"/>
    <w:rsid w:val="005175F3"/>
    <w:rsid w:val="00522E0A"/>
    <w:rsid w:val="00561275"/>
    <w:rsid w:val="005974EC"/>
    <w:rsid w:val="005B3DE4"/>
    <w:rsid w:val="005E19E0"/>
    <w:rsid w:val="005E50CC"/>
    <w:rsid w:val="005E7B03"/>
    <w:rsid w:val="005F29AE"/>
    <w:rsid w:val="005F69F8"/>
    <w:rsid w:val="006200B9"/>
    <w:rsid w:val="006251AF"/>
    <w:rsid w:val="00644299"/>
    <w:rsid w:val="00661CB0"/>
    <w:rsid w:val="006645E3"/>
    <w:rsid w:val="00666108"/>
    <w:rsid w:val="00666AA6"/>
    <w:rsid w:val="0067455A"/>
    <w:rsid w:val="006818C5"/>
    <w:rsid w:val="006865BE"/>
    <w:rsid w:val="0069713A"/>
    <w:rsid w:val="006B6D67"/>
    <w:rsid w:val="006C1D38"/>
    <w:rsid w:val="006C48DE"/>
    <w:rsid w:val="006D1DCE"/>
    <w:rsid w:val="006D3033"/>
    <w:rsid w:val="00720987"/>
    <w:rsid w:val="00730F24"/>
    <w:rsid w:val="00752739"/>
    <w:rsid w:val="00762F05"/>
    <w:rsid w:val="00766983"/>
    <w:rsid w:val="00773FF3"/>
    <w:rsid w:val="00782F75"/>
    <w:rsid w:val="007B5770"/>
    <w:rsid w:val="007C0429"/>
    <w:rsid w:val="007C2092"/>
    <w:rsid w:val="007C40FA"/>
    <w:rsid w:val="007C5A4C"/>
    <w:rsid w:val="007E0DA4"/>
    <w:rsid w:val="00805B9E"/>
    <w:rsid w:val="008218B3"/>
    <w:rsid w:val="00826C12"/>
    <w:rsid w:val="00826F73"/>
    <w:rsid w:val="00830933"/>
    <w:rsid w:val="00854D0A"/>
    <w:rsid w:val="008569D0"/>
    <w:rsid w:val="008825E0"/>
    <w:rsid w:val="00882F94"/>
    <w:rsid w:val="008A3A89"/>
    <w:rsid w:val="008A51DA"/>
    <w:rsid w:val="008B3AE8"/>
    <w:rsid w:val="008C568F"/>
    <w:rsid w:val="008E5E12"/>
    <w:rsid w:val="008F6246"/>
    <w:rsid w:val="009108D5"/>
    <w:rsid w:val="00914FAB"/>
    <w:rsid w:val="0092083C"/>
    <w:rsid w:val="00924BA2"/>
    <w:rsid w:val="00961DF0"/>
    <w:rsid w:val="009B6B43"/>
    <w:rsid w:val="009F3C07"/>
    <w:rsid w:val="00A53078"/>
    <w:rsid w:val="00A81982"/>
    <w:rsid w:val="00AB5DFF"/>
    <w:rsid w:val="00AB77BA"/>
    <w:rsid w:val="00AC36F5"/>
    <w:rsid w:val="00AC4802"/>
    <w:rsid w:val="00AC4909"/>
    <w:rsid w:val="00B15AA6"/>
    <w:rsid w:val="00B15B44"/>
    <w:rsid w:val="00B2432F"/>
    <w:rsid w:val="00B26682"/>
    <w:rsid w:val="00B914C3"/>
    <w:rsid w:val="00BA3571"/>
    <w:rsid w:val="00BB095D"/>
    <w:rsid w:val="00BE2794"/>
    <w:rsid w:val="00C12037"/>
    <w:rsid w:val="00C22B6D"/>
    <w:rsid w:val="00C56543"/>
    <w:rsid w:val="00C573AD"/>
    <w:rsid w:val="00C57CF2"/>
    <w:rsid w:val="00C72740"/>
    <w:rsid w:val="00C83A08"/>
    <w:rsid w:val="00C94F6A"/>
    <w:rsid w:val="00C97E57"/>
    <w:rsid w:val="00CB5804"/>
    <w:rsid w:val="00CB7828"/>
    <w:rsid w:val="00CC66D5"/>
    <w:rsid w:val="00CD6FEA"/>
    <w:rsid w:val="00CE02C2"/>
    <w:rsid w:val="00CF0BFD"/>
    <w:rsid w:val="00D36F48"/>
    <w:rsid w:val="00D93C6D"/>
    <w:rsid w:val="00DA3FF6"/>
    <w:rsid w:val="00DA51AC"/>
    <w:rsid w:val="00DA5C8F"/>
    <w:rsid w:val="00DB0DD6"/>
    <w:rsid w:val="00DB5366"/>
    <w:rsid w:val="00E017F7"/>
    <w:rsid w:val="00E0219A"/>
    <w:rsid w:val="00E12425"/>
    <w:rsid w:val="00E33732"/>
    <w:rsid w:val="00E41817"/>
    <w:rsid w:val="00E41E49"/>
    <w:rsid w:val="00E74426"/>
    <w:rsid w:val="00E74A02"/>
    <w:rsid w:val="00E9485F"/>
    <w:rsid w:val="00ED7CF0"/>
    <w:rsid w:val="00EE2AE3"/>
    <w:rsid w:val="00F126DD"/>
    <w:rsid w:val="00F3590E"/>
    <w:rsid w:val="00F422F1"/>
    <w:rsid w:val="00F44435"/>
    <w:rsid w:val="00F46850"/>
    <w:rsid w:val="00F5282F"/>
    <w:rsid w:val="00F61F6C"/>
    <w:rsid w:val="00F74C98"/>
    <w:rsid w:val="00F75B73"/>
    <w:rsid w:val="00F96D33"/>
    <w:rsid w:val="00FA2675"/>
    <w:rsid w:val="00FA4656"/>
    <w:rsid w:val="00FA4D04"/>
    <w:rsid w:val="00FA4D1B"/>
    <w:rsid w:val="00FC3742"/>
    <w:rsid w:val="00FD07CD"/>
    <w:rsid w:val="00FD1BF1"/>
    <w:rsid w:val="00FD7D5B"/>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 w:type="paragraph" w:styleId="Header">
    <w:name w:val="header"/>
    <w:basedOn w:val="Normal"/>
    <w:link w:val="HeaderChar"/>
    <w:uiPriority w:val="99"/>
    <w:unhideWhenUsed/>
    <w:rsid w:val="000F7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6CD"/>
    <w:rPr>
      <w:rFonts w:ascii="Times New Roman" w:hAnsi="Times New Roman"/>
      <w:color w:val="000000" w:themeColor="text1"/>
      <w:sz w:val="26"/>
    </w:rPr>
  </w:style>
  <w:style w:type="paragraph" w:styleId="Footer">
    <w:name w:val="footer"/>
    <w:basedOn w:val="Normal"/>
    <w:link w:val="FooterChar"/>
    <w:uiPriority w:val="99"/>
    <w:unhideWhenUsed/>
    <w:rsid w:val="000F7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6CD"/>
    <w:rPr>
      <w:rFonts w:ascii="Times New Roman" w:hAnsi="Times New Roman"/>
      <w:color w:val="000000" w:themeColor="text1"/>
      <w:sz w:val="26"/>
    </w:rPr>
  </w:style>
  <w:style w:type="character" w:styleId="HTMLCode">
    <w:name w:val="HTML Code"/>
    <w:basedOn w:val="DefaultParagraphFont"/>
    <w:uiPriority w:val="99"/>
    <w:semiHidden/>
    <w:unhideWhenUsed/>
    <w:rsid w:val="000F76CD"/>
    <w:rPr>
      <w:rFonts w:ascii="Courier New" w:eastAsia="Times New Roman" w:hAnsi="Courier New" w:cs="Courier New"/>
      <w:sz w:val="20"/>
      <w:szCs w:val="20"/>
    </w:rPr>
  </w:style>
  <w:style w:type="character" w:styleId="Emphasis">
    <w:name w:val="Emphasis"/>
    <w:basedOn w:val="DefaultParagraphFont"/>
    <w:uiPriority w:val="20"/>
    <w:qFormat/>
    <w:rsid w:val="000F76CD"/>
    <w:rPr>
      <w:i/>
      <w:iCs/>
    </w:rPr>
  </w:style>
  <w:style w:type="paragraph" w:styleId="NormalWeb">
    <w:name w:val="Normal (Web)"/>
    <w:basedOn w:val="Normal"/>
    <w:uiPriority w:val="99"/>
    <w:semiHidden/>
    <w:unhideWhenUsed/>
    <w:rsid w:val="008A51DA"/>
    <w:pPr>
      <w:spacing w:before="100" w:beforeAutospacing="1" w:after="100" w:afterAutospacing="1" w:line="240" w:lineRule="auto"/>
      <w:jc w:val="left"/>
    </w:pPr>
    <w:rPr>
      <w:rFonts w:eastAsia="Times New Roman" w:cs="Times New Roman"/>
      <w:color w:val="auto"/>
      <w:sz w:val="24"/>
      <w:szCs w:val="24"/>
      <w:lang w:eastAsia="en-IN"/>
    </w:rPr>
  </w:style>
  <w:style w:type="character" w:styleId="Hyperlink">
    <w:name w:val="Hyperlink"/>
    <w:basedOn w:val="DefaultParagraphFont"/>
    <w:uiPriority w:val="99"/>
    <w:semiHidden/>
    <w:unhideWhenUsed/>
    <w:rsid w:val="00194C31"/>
    <w:rPr>
      <w:color w:val="0000FF"/>
      <w:u w:val="single"/>
    </w:rPr>
  </w:style>
  <w:style w:type="table" w:styleId="TableGrid">
    <w:name w:val="Table Grid"/>
    <w:basedOn w:val="TableNormal"/>
    <w:uiPriority w:val="39"/>
    <w:rsid w:val="0088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13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21579">
      <w:bodyDiv w:val="1"/>
      <w:marLeft w:val="0"/>
      <w:marRight w:val="0"/>
      <w:marTop w:val="0"/>
      <w:marBottom w:val="0"/>
      <w:divBdr>
        <w:top w:val="none" w:sz="0" w:space="0" w:color="auto"/>
        <w:left w:val="none" w:sz="0" w:space="0" w:color="auto"/>
        <w:bottom w:val="none" w:sz="0" w:space="0" w:color="auto"/>
        <w:right w:val="none" w:sz="0" w:space="0" w:color="auto"/>
      </w:divBdr>
    </w:div>
    <w:div w:id="504708506">
      <w:bodyDiv w:val="1"/>
      <w:marLeft w:val="0"/>
      <w:marRight w:val="0"/>
      <w:marTop w:val="0"/>
      <w:marBottom w:val="0"/>
      <w:divBdr>
        <w:top w:val="none" w:sz="0" w:space="0" w:color="auto"/>
        <w:left w:val="none" w:sz="0" w:space="0" w:color="auto"/>
        <w:bottom w:val="none" w:sz="0" w:space="0" w:color="auto"/>
        <w:right w:val="none" w:sz="0" w:space="0" w:color="auto"/>
      </w:divBdr>
    </w:div>
    <w:div w:id="883907750">
      <w:bodyDiv w:val="1"/>
      <w:marLeft w:val="0"/>
      <w:marRight w:val="0"/>
      <w:marTop w:val="0"/>
      <w:marBottom w:val="0"/>
      <w:divBdr>
        <w:top w:val="none" w:sz="0" w:space="0" w:color="auto"/>
        <w:left w:val="none" w:sz="0" w:space="0" w:color="auto"/>
        <w:bottom w:val="none" w:sz="0" w:space="0" w:color="auto"/>
        <w:right w:val="none" w:sz="0" w:space="0" w:color="auto"/>
      </w:divBdr>
    </w:div>
    <w:div w:id="1306660563">
      <w:bodyDiv w:val="1"/>
      <w:marLeft w:val="0"/>
      <w:marRight w:val="0"/>
      <w:marTop w:val="0"/>
      <w:marBottom w:val="0"/>
      <w:divBdr>
        <w:top w:val="none" w:sz="0" w:space="0" w:color="auto"/>
        <w:left w:val="none" w:sz="0" w:space="0" w:color="auto"/>
        <w:bottom w:val="none" w:sz="0" w:space="0" w:color="auto"/>
        <w:right w:val="none" w:sz="0" w:space="0" w:color="auto"/>
      </w:divBdr>
    </w:div>
    <w:div w:id="2084792114">
      <w:bodyDiv w:val="1"/>
      <w:marLeft w:val="0"/>
      <w:marRight w:val="0"/>
      <w:marTop w:val="0"/>
      <w:marBottom w:val="0"/>
      <w:divBdr>
        <w:top w:val="none" w:sz="0" w:space="0" w:color="auto"/>
        <w:left w:val="none" w:sz="0" w:space="0" w:color="auto"/>
        <w:bottom w:val="none" w:sz="0" w:space="0" w:color="auto"/>
        <w:right w:val="none" w:sz="0" w:space="0" w:color="auto"/>
      </w:divBdr>
      <w:divsChild>
        <w:div w:id="73670184">
          <w:marLeft w:val="0"/>
          <w:marRight w:val="0"/>
          <w:marTop w:val="480"/>
          <w:marBottom w:val="480"/>
          <w:divBdr>
            <w:top w:val="none" w:sz="0" w:space="0" w:color="auto"/>
            <w:left w:val="none" w:sz="0" w:space="0" w:color="auto"/>
            <w:bottom w:val="none" w:sz="0" w:space="0" w:color="auto"/>
            <w:right w:val="none" w:sz="0" w:space="0" w:color="auto"/>
          </w:divBdr>
        </w:div>
      </w:divsChild>
    </w:div>
    <w:div w:id="2118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BR94tJdZLsin5poeet0XoTW60M0SjvOJQttKT-JK8HI/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0</TotalTime>
  <Pages>1</Pages>
  <Words>5053</Words>
  <Characters>2880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21</cp:revision>
  <cp:lastPrinted>2020-05-04T11:57:00Z</cp:lastPrinted>
  <dcterms:created xsi:type="dcterms:W3CDTF">2020-05-03T10:51:00Z</dcterms:created>
  <dcterms:modified xsi:type="dcterms:W3CDTF">2020-08-1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